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39442" w14:textId="77777777" w:rsidR="00021AA4" w:rsidRDefault="00926F65" w:rsidP="00114228">
      <w:pPr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br/>
      </w:r>
      <w:r w:rsidR="00C30A97" w:rsidRPr="00B96081">
        <w:rPr>
          <w:rFonts w:ascii="Calibri" w:hAnsi="Calibri" w:cs="Calibri"/>
          <w:b/>
          <w:sz w:val="32"/>
          <w:szCs w:val="32"/>
        </w:rPr>
        <w:t>20</w:t>
      </w:r>
      <w:r w:rsidR="003F0DF2" w:rsidRPr="00B96081">
        <w:rPr>
          <w:rFonts w:ascii="Calibri" w:hAnsi="Calibri" w:cs="Calibri"/>
          <w:b/>
          <w:sz w:val="32"/>
          <w:szCs w:val="32"/>
        </w:rPr>
        <w:t>2</w:t>
      </w:r>
      <w:r w:rsidR="00F07A9C">
        <w:rPr>
          <w:rFonts w:ascii="Calibri" w:hAnsi="Calibri" w:cs="Calibri"/>
          <w:b/>
          <w:sz w:val="32"/>
          <w:szCs w:val="32"/>
        </w:rPr>
        <w:t>4</w:t>
      </w:r>
      <w:r w:rsidR="00021AA4" w:rsidRPr="00B96081">
        <w:rPr>
          <w:rFonts w:ascii="Calibri" w:hAnsi="Calibri" w:cs="Calibri"/>
          <w:b/>
          <w:sz w:val="32"/>
          <w:szCs w:val="32"/>
        </w:rPr>
        <w:t xml:space="preserve"> Award of Merit </w:t>
      </w:r>
      <w:r w:rsidR="00CD0301">
        <w:rPr>
          <w:rFonts w:ascii="Calibri" w:hAnsi="Calibri" w:cs="Calibri"/>
          <w:b/>
          <w:sz w:val="32"/>
          <w:szCs w:val="32"/>
        </w:rPr>
        <w:t xml:space="preserve">– </w:t>
      </w:r>
      <w:r w:rsidR="00021AA4" w:rsidRPr="00B96081">
        <w:rPr>
          <w:rFonts w:ascii="Calibri" w:hAnsi="Calibri" w:cs="Calibri"/>
          <w:b/>
          <w:sz w:val="32"/>
          <w:szCs w:val="32"/>
        </w:rPr>
        <w:t>Nomination Form</w:t>
      </w:r>
    </w:p>
    <w:p w14:paraId="738B772C" w14:textId="447A9611" w:rsidR="00C93F93" w:rsidRPr="00CD0301" w:rsidRDefault="00C93F93" w:rsidP="00C93F93">
      <w:pPr>
        <w:jc w:val="center"/>
        <w:rPr>
          <w:rFonts w:ascii="Calibri" w:hAnsi="Calibri" w:cs="Calibri"/>
          <w:sz w:val="22"/>
        </w:rPr>
      </w:pPr>
      <w:r w:rsidRPr="00CD0301">
        <w:rPr>
          <w:rFonts w:ascii="Calibri" w:hAnsi="Calibri" w:cs="Calibri"/>
          <w:sz w:val="22"/>
        </w:rPr>
        <w:t xml:space="preserve">Return nomination form by </w:t>
      </w:r>
      <w:r w:rsidRPr="00CD0301">
        <w:rPr>
          <w:rFonts w:ascii="Calibri" w:hAnsi="Calibri" w:cs="Calibri"/>
          <w:b/>
          <w:sz w:val="22"/>
        </w:rPr>
        <w:t xml:space="preserve">Sept. </w:t>
      </w:r>
      <w:r>
        <w:rPr>
          <w:rFonts w:ascii="Calibri" w:hAnsi="Calibri" w:cs="Calibri"/>
          <w:b/>
          <w:sz w:val="22"/>
        </w:rPr>
        <w:t>27</w:t>
      </w:r>
      <w:r w:rsidRPr="00CD0301">
        <w:rPr>
          <w:rFonts w:ascii="Calibri" w:hAnsi="Calibri" w:cs="Calibri"/>
          <w:b/>
          <w:sz w:val="22"/>
        </w:rPr>
        <w:t>, 202</w:t>
      </w:r>
      <w:r>
        <w:rPr>
          <w:rFonts w:ascii="Calibri" w:hAnsi="Calibri" w:cs="Calibri"/>
          <w:b/>
          <w:sz w:val="22"/>
        </w:rPr>
        <w:t>4</w:t>
      </w:r>
      <w:r w:rsidRPr="00CD0301">
        <w:rPr>
          <w:rFonts w:ascii="Calibri" w:hAnsi="Calibri" w:cs="Calibri"/>
          <w:b/>
          <w:sz w:val="22"/>
        </w:rPr>
        <w:t xml:space="preserve">, </w:t>
      </w:r>
      <w:r w:rsidRPr="00CD0301">
        <w:rPr>
          <w:rFonts w:ascii="Calibri" w:hAnsi="Calibri" w:cs="Calibri"/>
          <w:sz w:val="22"/>
        </w:rPr>
        <w:t xml:space="preserve">to </w:t>
      </w:r>
      <w:r w:rsidRPr="00CD0301">
        <w:rPr>
          <w:rFonts w:ascii="Calibri" w:hAnsi="Calibri" w:cs="Calibri"/>
          <w:bCs/>
          <w:sz w:val="22"/>
        </w:rPr>
        <w:t>Molly Kelly</w:t>
      </w:r>
      <w:r>
        <w:rPr>
          <w:rFonts w:ascii="Calibri" w:hAnsi="Calibri" w:cs="Calibri"/>
          <w:bCs/>
          <w:sz w:val="22"/>
        </w:rPr>
        <w:t xml:space="preserve"> </w:t>
      </w:r>
      <w:r w:rsidRPr="00CD0301">
        <w:rPr>
          <w:rFonts w:ascii="Calibri" w:hAnsi="Calibri" w:cs="Calibri"/>
          <w:bCs/>
          <w:sz w:val="22"/>
        </w:rPr>
        <w:t xml:space="preserve">at </w:t>
      </w:r>
      <w:hyperlink r:id="rId11" w:history="1">
        <w:r w:rsidRPr="00CD0301">
          <w:rPr>
            <w:rStyle w:val="Hyperlink"/>
            <w:rFonts w:ascii="Calibri" w:hAnsi="Calibri" w:cs="Calibri"/>
            <w:bCs/>
            <w:sz w:val="22"/>
          </w:rPr>
          <w:t>mkelly@IHAconnect.org</w:t>
        </w:r>
      </w:hyperlink>
    </w:p>
    <w:p w14:paraId="4867D2F6" w14:textId="77777777" w:rsidR="00C93F93" w:rsidRPr="00C93F93" w:rsidRDefault="00C93F93" w:rsidP="00114228">
      <w:pPr>
        <w:jc w:val="center"/>
        <w:rPr>
          <w:rFonts w:ascii="Calibri" w:hAnsi="Calibri" w:cs="Calibri"/>
          <w:b/>
          <w:sz w:val="16"/>
          <w:szCs w:val="16"/>
        </w:rPr>
      </w:pPr>
    </w:p>
    <w:p w14:paraId="52150A7F" w14:textId="77777777" w:rsidR="00004243" w:rsidRDefault="00876EAD" w:rsidP="00E01460">
      <w:pPr>
        <w:spacing w:after="0"/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The Indiana Hospital Association recognizes outstanding personal achievement in support of the humanitarian and management goals of Indiana health care institutions. The 20</w:t>
      </w:r>
      <w:r w:rsidR="003F0DF2" w:rsidRPr="00B96081">
        <w:rPr>
          <w:rFonts w:ascii="Calibri" w:hAnsi="Calibri" w:cs="Calibri"/>
          <w:sz w:val="22"/>
        </w:rPr>
        <w:t>2</w:t>
      </w:r>
      <w:r w:rsidR="00B72D95">
        <w:rPr>
          <w:rFonts w:ascii="Calibri" w:hAnsi="Calibri" w:cs="Calibri"/>
          <w:sz w:val="22"/>
        </w:rPr>
        <w:t>4</w:t>
      </w:r>
      <w:r w:rsidRPr="00B96081">
        <w:rPr>
          <w:rFonts w:ascii="Calibri" w:hAnsi="Calibri" w:cs="Calibri"/>
          <w:sz w:val="22"/>
        </w:rPr>
        <w:t xml:space="preserve"> IHA Awards Committee is seeking nominations for the Association’s </w:t>
      </w:r>
      <w:r w:rsidRPr="00B96081">
        <w:rPr>
          <w:rFonts w:ascii="Calibri" w:hAnsi="Calibri" w:cs="Calibri"/>
          <w:i/>
          <w:sz w:val="22"/>
        </w:rPr>
        <w:t>Award of Merit</w:t>
      </w:r>
      <w:r w:rsidRPr="00B96081">
        <w:rPr>
          <w:rFonts w:ascii="Calibri" w:hAnsi="Calibri" w:cs="Calibri"/>
          <w:sz w:val="22"/>
        </w:rPr>
        <w:t>. Nominations may be made by anyone affiliated with an IHA member organization.</w:t>
      </w:r>
    </w:p>
    <w:p w14:paraId="0C408FE5" w14:textId="77777777" w:rsidR="00004243" w:rsidRDefault="00004243" w:rsidP="00E01460">
      <w:pPr>
        <w:spacing w:after="0"/>
        <w:rPr>
          <w:rFonts w:ascii="Calibri" w:hAnsi="Calibri" w:cs="Calibri"/>
          <w:sz w:val="22"/>
        </w:rPr>
      </w:pPr>
    </w:p>
    <w:p w14:paraId="23DCEAEE" w14:textId="77777777" w:rsidR="00E01460" w:rsidRPr="00004243" w:rsidRDefault="00004243" w:rsidP="00004243">
      <w:pPr>
        <w:pStyle w:val="Default"/>
        <w:rPr>
          <w:rFonts w:ascii="Calibri" w:hAnsi="Calibri" w:cs="Calibri"/>
          <w:sz w:val="22"/>
          <w:szCs w:val="22"/>
        </w:rPr>
      </w:pPr>
      <w:r w:rsidRPr="00004243">
        <w:rPr>
          <w:rFonts w:ascii="Calibri" w:hAnsi="Calibri" w:cs="Calibri"/>
          <w:sz w:val="22"/>
          <w:szCs w:val="22"/>
        </w:rPr>
        <w:t xml:space="preserve">The winner will be announced at the Annual Meeting on Nov. 13-14 at The Westin Indianapolis. </w:t>
      </w:r>
      <w:r w:rsidR="00CD0301" w:rsidRPr="00004243">
        <w:rPr>
          <w:rFonts w:ascii="Calibri" w:hAnsi="Calibri" w:cs="Calibri"/>
          <w:bCs/>
          <w:sz w:val="22"/>
        </w:rPr>
        <w:br/>
      </w:r>
    </w:p>
    <w:p w14:paraId="6D2D82C7" w14:textId="77777777" w:rsidR="00D66FA8" w:rsidRPr="00B96081" w:rsidRDefault="00D66FA8" w:rsidP="00D66FA8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b/>
          <w:sz w:val="22"/>
        </w:rPr>
        <w:t>Purpose:</w:t>
      </w:r>
      <w:r w:rsidRPr="00B96081">
        <w:rPr>
          <w:rFonts w:ascii="Calibri" w:hAnsi="Calibri" w:cs="Calibri"/>
          <w:sz w:val="22"/>
        </w:rPr>
        <w:t xml:space="preserve"> To recognize individuals from Indiana, other than IHA member CEOs, who have given outstanding service to the health care field.</w:t>
      </w:r>
    </w:p>
    <w:p w14:paraId="203F678C" w14:textId="23F26520" w:rsidR="00D66FA8" w:rsidRPr="0025227D" w:rsidRDefault="00D66FA8" w:rsidP="0025227D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b/>
          <w:sz w:val="22"/>
        </w:rPr>
        <w:t>Criteria:</w:t>
      </w:r>
      <w:r w:rsidRPr="00B96081">
        <w:rPr>
          <w:rFonts w:ascii="Calibri" w:hAnsi="Calibri" w:cs="Calibri"/>
          <w:sz w:val="22"/>
        </w:rPr>
        <w:t xml:space="preserve"> The recipient must meet the following criteria:</w:t>
      </w:r>
    </w:p>
    <w:p w14:paraId="3B742972" w14:textId="77777777" w:rsidR="00D66FA8" w:rsidRPr="00B96081" w:rsidRDefault="004E1C06" w:rsidP="00D66FA8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Ha</w:t>
      </w:r>
      <w:r w:rsidR="00D66FA8" w:rsidRPr="00B96081">
        <w:rPr>
          <w:rFonts w:ascii="Calibri" w:hAnsi="Calibri" w:cs="Calibri"/>
          <w:sz w:val="22"/>
        </w:rPr>
        <w:t>s made noteworthy contributions to the health care field</w:t>
      </w:r>
      <w:r w:rsidR="00CD0301">
        <w:rPr>
          <w:rFonts w:ascii="Calibri" w:hAnsi="Calibri" w:cs="Calibri"/>
          <w:sz w:val="22"/>
        </w:rPr>
        <w:t>.</w:t>
      </w:r>
      <w:r w:rsidR="00855964" w:rsidRPr="00B96081">
        <w:rPr>
          <w:rFonts w:ascii="Calibri" w:hAnsi="Calibri" w:cs="Calibri"/>
          <w:sz w:val="22"/>
        </w:rPr>
        <w:br/>
      </w:r>
    </w:p>
    <w:p w14:paraId="7266CE1B" w14:textId="77777777" w:rsidR="00D66FA8" w:rsidRPr="00B96081" w:rsidRDefault="004E1C06" w:rsidP="00D66FA8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s</w:t>
      </w:r>
      <w:r w:rsidR="003055E5" w:rsidRPr="00B96081">
        <w:rPr>
          <w:rFonts w:ascii="Calibri" w:hAnsi="Calibri" w:cs="Calibri"/>
          <w:sz w:val="22"/>
        </w:rPr>
        <w:t xml:space="preserve"> an Indiana resident</w:t>
      </w:r>
      <w:r w:rsidR="00CD0301">
        <w:rPr>
          <w:rFonts w:ascii="Calibri" w:hAnsi="Calibri" w:cs="Calibri"/>
          <w:sz w:val="22"/>
        </w:rPr>
        <w:t>.</w:t>
      </w:r>
      <w:r w:rsidR="00855964" w:rsidRPr="00B96081">
        <w:rPr>
          <w:rFonts w:ascii="Calibri" w:hAnsi="Calibri" w:cs="Calibri"/>
          <w:sz w:val="22"/>
        </w:rPr>
        <w:br/>
      </w:r>
    </w:p>
    <w:p w14:paraId="6CFDDDE3" w14:textId="77777777" w:rsidR="00E01460" w:rsidRPr="00B96081" w:rsidRDefault="004E1C06" w:rsidP="00E01460">
      <w:pPr>
        <w:pStyle w:val="ListParagraph"/>
        <w:numPr>
          <w:ilvl w:val="0"/>
          <w:numId w:val="2"/>
        </w:num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H</w:t>
      </w:r>
      <w:r w:rsidR="00D66FA8" w:rsidRPr="00B96081">
        <w:rPr>
          <w:rFonts w:ascii="Calibri" w:hAnsi="Calibri" w:cs="Calibri"/>
          <w:sz w:val="22"/>
        </w:rPr>
        <w:t>as demonstrated a devotion to the interests and goals of hospitals and the hum</w:t>
      </w:r>
      <w:r w:rsidR="003055E5" w:rsidRPr="00B96081">
        <w:rPr>
          <w:rFonts w:ascii="Calibri" w:hAnsi="Calibri" w:cs="Calibri"/>
          <w:sz w:val="22"/>
        </w:rPr>
        <w:t>anitarian service</w:t>
      </w:r>
      <w:r w:rsidR="00021AA4" w:rsidRPr="00B96081">
        <w:rPr>
          <w:rFonts w:ascii="Calibri" w:hAnsi="Calibri" w:cs="Calibri"/>
          <w:sz w:val="22"/>
        </w:rPr>
        <w:t>s they provid</w:t>
      </w:r>
      <w:r w:rsidR="00E02AA7" w:rsidRPr="00B96081">
        <w:rPr>
          <w:rFonts w:ascii="Calibri" w:hAnsi="Calibri" w:cs="Calibri"/>
          <w:sz w:val="22"/>
        </w:rPr>
        <w:t>e</w:t>
      </w:r>
      <w:r w:rsidR="00CD0301">
        <w:rPr>
          <w:rFonts w:ascii="Calibri" w:hAnsi="Calibri" w:cs="Calibri"/>
          <w:sz w:val="22"/>
        </w:rPr>
        <w:t>.</w:t>
      </w:r>
    </w:p>
    <w:p w14:paraId="623645DF" w14:textId="77777777" w:rsidR="00E01460" w:rsidRPr="00B96081" w:rsidRDefault="00E01460" w:rsidP="00E01460">
      <w:pPr>
        <w:pStyle w:val="ListParagraph"/>
        <w:spacing w:after="0"/>
        <w:ind w:left="0"/>
        <w:rPr>
          <w:rFonts w:ascii="Calibri" w:hAnsi="Calibri" w:cs="Calibri"/>
          <w:sz w:val="22"/>
        </w:rPr>
      </w:pPr>
    </w:p>
    <w:p w14:paraId="57237851" w14:textId="77777777" w:rsidR="003E6FBC" w:rsidRPr="00B96081" w:rsidRDefault="003E6FBC" w:rsidP="00021AA4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 xml:space="preserve">In addition to the </w:t>
      </w:r>
      <w:r w:rsidR="00CD0301">
        <w:rPr>
          <w:rFonts w:ascii="Calibri" w:hAnsi="Calibri" w:cs="Calibri"/>
          <w:sz w:val="22"/>
        </w:rPr>
        <w:t>criteria above</w:t>
      </w:r>
      <w:r w:rsidRPr="00B96081">
        <w:rPr>
          <w:rFonts w:ascii="Calibri" w:hAnsi="Calibri" w:cs="Calibri"/>
          <w:sz w:val="22"/>
        </w:rPr>
        <w:t>, the following also apply to the Award of Merit:</w:t>
      </w:r>
    </w:p>
    <w:p w14:paraId="06CBA262" w14:textId="782A963E" w:rsidR="003E6FBC" w:rsidRPr="00B96081" w:rsidRDefault="003E6FBC" w:rsidP="003E6FBC">
      <w:pPr>
        <w:numPr>
          <w:ilvl w:val="0"/>
          <w:numId w:val="5"/>
        </w:num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 xml:space="preserve">Nominations must be in the form of a letter to the </w:t>
      </w:r>
      <w:bookmarkStart w:id="0" w:name="_Hlk68077823"/>
      <w:r w:rsidRPr="00B96081">
        <w:rPr>
          <w:rFonts w:ascii="Calibri" w:hAnsi="Calibri" w:cs="Calibri"/>
          <w:sz w:val="22"/>
        </w:rPr>
        <w:t>Chair of the Awards Committee</w:t>
      </w:r>
      <w:bookmarkEnd w:id="0"/>
      <w:r w:rsidR="00C30A97" w:rsidRPr="00B96081">
        <w:rPr>
          <w:rFonts w:ascii="Calibri" w:hAnsi="Calibri" w:cs="Calibri"/>
          <w:sz w:val="22"/>
        </w:rPr>
        <w:t xml:space="preserve">, </w:t>
      </w:r>
      <w:r w:rsidR="007A4D61" w:rsidRPr="007A4D61">
        <w:rPr>
          <w:rFonts w:ascii="Calibri" w:hAnsi="Calibri" w:cs="Calibri"/>
          <w:sz w:val="22"/>
        </w:rPr>
        <w:t>Carol Dozier</w:t>
      </w:r>
      <w:r w:rsidR="00361F82" w:rsidRPr="00B96081">
        <w:rPr>
          <w:rFonts w:ascii="Calibri" w:hAnsi="Calibri" w:cs="Calibri"/>
          <w:sz w:val="22"/>
        </w:rPr>
        <w:t>.</w:t>
      </w:r>
      <w:r w:rsidRPr="00B96081">
        <w:rPr>
          <w:rFonts w:ascii="Calibri" w:hAnsi="Calibri" w:cs="Calibri"/>
          <w:sz w:val="22"/>
        </w:rPr>
        <w:t xml:space="preserve"> </w:t>
      </w:r>
      <w:r w:rsidR="00E01460" w:rsidRPr="00B96081">
        <w:rPr>
          <w:rFonts w:ascii="Calibri" w:hAnsi="Calibri" w:cs="Calibri"/>
          <w:sz w:val="22"/>
        </w:rPr>
        <w:br/>
      </w:r>
      <w:r w:rsidRPr="00B96081">
        <w:rPr>
          <w:rFonts w:ascii="Calibri" w:hAnsi="Calibri" w:cs="Calibri"/>
          <w:sz w:val="22"/>
        </w:rPr>
        <w:t>The letter should be accompanied with background material that details the significant contributions of the nominee to hospitals and/or health care. Supportive and clarifying information may be included. Please do not submit video presentations.</w:t>
      </w:r>
    </w:p>
    <w:p w14:paraId="4D212CBE" w14:textId="77777777" w:rsidR="003E6FBC" w:rsidRPr="00B96081" w:rsidRDefault="003E6FBC" w:rsidP="003E6FBC">
      <w:pPr>
        <w:numPr>
          <w:ilvl w:val="0"/>
          <w:numId w:val="5"/>
        </w:num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Nominees must be residents of Indiana.</w:t>
      </w:r>
    </w:p>
    <w:p w14:paraId="0CBE5622" w14:textId="77777777" w:rsidR="003E6FBC" w:rsidRPr="00B96081" w:rsidRDefault="003E6FBC" w:rsidP="003E6FBC">
      <w:pPr>
        <w:numPr>
          <w:ilvl w:val="0"/>
          <w:numId w:val="5"/>
        </w:num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Chief executive officers of IHA members are not eligible.</w:t>
      </w:r>
    </w:p>
    <w:p w14:paraId="7CFB1969" w14:textId="77777777" w:rsidR="00114228" w:rsidRPr="00B96081" w:rsidRDefault="003E6FBC" w:rsidP="00114228">
      <w:pPr>
        <w:jc w:val="center"/>
        <w:rPr>
          <w:rFonts w:ascii="Calibri" w:hAnsi="Calibri" w:cs="Calibri"/>
          <w:b/>
          <w:sz w:val="32"/>
          <w:szCs w:val="32"/>
        </w:rPr>
      </w:pPr>
      <w:r w:rsidRPr="00B96081">
        <w:rPr>
          <w:rFonts w:ascii="Calibri" w:hAnsi="Calibri" w:cs="Calibri"/>
          <w:sz w:val="22"/>
        </w:rPr>
        <w:br w:type="page"/>
      </w:r>
      <w:r w:rsidR="00926F65">
        <w:rPr>
          <w:rFonts w:ascii="Calibri" w:hAnsi="Calibri" w:cs="Calibri"/>
          <w:sz w:val="22"/>
        </w:rPr>
        <w:lastRenderedPageBreak/>
        <w:br/>
      </w:r>
      <w:r w:rsidR="00114228" w:rsidRPr="00B96081">
        <w:rPr>
          <w:rFonts w:ascii="Calibri" w:hAnsi="Calibri" w:cs="Calibri"/>
          <w:b/>
          <w:sz w:val="32"/>
          <w:szCs w:val="32"/>
        </w:rPr>
        <w:t>202</w:t>
      </w:r>
      <w:r w:rsidR="00B72D95">
        <w:rPr>
          <w:rFonts w:ascii="Calibri" w:hAnsi="Calibri" w:cs="Calibri"/>
          <w:b/>
          <w:sz w:val="32"/>
          <w:szCs w:val="32"/>
        </w:rPr>
        <w:t>4</w:t>
      </w:r>
      <w:r w:rsidR="00114228" w:rsidRPr="00B96081">
        <w:rPr>
          <w:rFonts w:ascii="Calibri" w:hAnsi="Calibri" w:cs="Calibri"/>
          <w:b/>
          <w:sz w:val="32"/>
          <w:szCs w:val="32"/>
        </w:rPr>
        <w:t xml:space="preserve"> Award of Merit </w:t>
      </w:r>
      <w:r w:rsidR="00CD0301">
        <w:rPr>
          <w:rFonts w:ascii="Calibri" w:hAnsi="Calibri" w:cs="Calibri"/>
          <w:b/>
          <w:sz w:val="32"/>
          <w:szCs w:val="32"/>
        </w:rPr>
        <w:t xml:space="preserve">– </w:t>
      </w:r>
      <w:r w:rsidR="00114228" w:rsidRPr="00B96081">
        <w:rPr>
          <w:rFonts w:ascii="Calibri" w:hAnsi="Calibri" w:cs="Calibri"/>
          <w:b/>
          <w:sz w:val="32"/>
          <w:szCs w:val="32"/>
        </w:rPr>
        <w:t>Nomination Form</w:t>
      </w:r>
    </w:p>
    <w:p w14:paraId="480AC0CA" w14:textId="77777777" w:rsidR="00E02AA7" w:rsidRPr="00CD0301" w:rsidRDefault="00E02AA7" w:rsidP="00B109F1">
      <w:pPr>
        <w:jc w:val="center"/>
        <w:rPr>
          <w:rFonts w:ascii="Calibri" w:hAnsi="Calibri" w:cs="Calibri"/>
          <w:sz w:val="22"/>
        </w:rPr>
      </w:pPr>
      <w:r w:rsidRPr="00CD0301">
        <w:rPr>
          <w:rFonts w:ascii="Calibri" w:hAnsi="Calibri" w:cs="Calibri"/>
          <w:sz w:val="22"/>
        </w:rPr>
        <w:t xml:space="preserve">Return nomination form by </w:t>
      </w:r>
      <w:r w:rsidR="00CD0301" w:rsidRPr="00CD0301">
        <w:rPr>
          <w:rFonts w:ascii="Calibri" w:hAnsi="Calibri" w:cs="Calibri"/>
          <w:b/>
          <w:sz w:val="22"/>
        </w:rPr>
        <w:t>Sept</w:t>
      </w:r>
      <w:r w:rsidR="00EF7985" w:rsidRPr="00CD0301">
        <w:rPr>
          <w:rFonts w:ascii="Calibri" w:hAnsi="Calibri" w:cs="Calibri"/>
          <w:b/>
          <w:sz w:val="22"/>
        </w:rPr>
        <w:t xml:space="preserve">. </w:t>
      </w:r>
      <w:r w:rsidR="00B109F1">
        <w:rPr>
          <w:rFonts w:ascii="Calibri" w:hAnsi="Calibri" w:cs="Calibri"/>
          <w:b/>
          <w:sz w:val="22"/>
        </w:rPr>
        <w:t>27</w:t>
      </w:r>
      <w:r w:rsidR="00EF7985" w:rsidRPr="00CD0301">
        <w:rPr>
          <w:rFonts w:ascii="Calibri" w:hAnsi="Calibri" w:cs="Calibri"/>
          <w:b/>
          <w:sz w:val="22"/>
        </w:rPr>
        <w:t>, 202</w:t>
      </w:r>
      <w:r w:rsidR="00B109F1">
        <w:rPr>
          <w:rFonts w:ascii="Calibri" w:hAnsi="Calibri" w:cs="Calibri"/>
          <w:b/>
          <w:sz w:val="22"/>
        </w:rPr>
        <w:t>4</w:t>
      </w:r>
      <w:r w:rsidR="00EF7985" w:rsidRPr="00CD0301">
        <w:rPr>
          <w:rFonts w:ascii="Calibri" w:hAnsi="Calibri" w:cs="Calibri"/>
          <w:b/>
          <w:sz w:val="22"/>
        </w:rPr>
        <w:t>,</w:t>
      </w:r>
      <w:r w:rsidR="00262442" w:rsidRPr="00CD0301">
        <w:rPr>
          <w:rFonts w:ascii="Calibri" w:hAnsi="Calibri" w:cs="Calibri"/>
          <w:b/>
          <w:sz w:val="22"/>
        </w:rPr>
        <w:t xml:space="preserve"> </w:t>
      </w:r>
      <w:r w:rsidRPr="00CD0301">
        <w:rPr>
          <w:rFonts w:ascii="Calibri" w:hAnsi="Calibri" w:cs="Calibri"/>
          <w:sz w:val="22"/>
        </w:rPr>
        <w:t xml:space="preserve">to </w:t>
      </w:r>
      <w:r w:rsidR="00810A4A" w:rsidRPr="00CD0301">
        <w:rPr>
          <w:rFonts w:ascii="Calibri" w:hAnsi="Calibri" w:cs="Calibri"/>
          <w:bCs/>
          <w:sz w:val="22"/>
        </w:rPr>
        <w:t>Molly Kelly</w:t>
      </w:r>
      <w:r w:rsidR="00B109F1">
        <w:rPr>
          <w:rFonts w:ascii="Calibri" w:hAnsi="Calibri" w:cs="Calibri"/>
          <w:bCs/>
          <w:sz w:val="22"/>
        </w:rPr>
        <w:t xml:space="preserve"> </w:t>
      </w:r>
      <w:r w:rsidR="00114228" w:rsidRPr="00CD0301">
        <w:rPr>
          <w:rFonts w:ascii="Calibri" w:hAnsi="Calibri" w:cs="Calibri"/>
          <w:bCs/>
          <w:sz w:val="22"/>
        </w:rPr>
        <w:t xml:space="preserve">at </w:t>
      </w:r>
      <w:hyperlink r:id="rId12" w:history="1">
        <w:r w:rsidR="00B13044" w:rsidRPr="00CD0301">
          <w:rPr>
            <w:rStyle w:val="Hyperlink"/>
            <w:rFonts w:ascii="Calibri" w:hAnsi="Calibri" w:cs="Calibri"/>
            <w:bCs/>
            <w:sz w:val="22"/>
          </w:rPr>
          <w:t>mkelly@IHAconnect.org</w:t>
        </w:r>
      </w:hyperlink>
    </w:p>
    <w:p w14:paraId="5F92D1BC" w14:textId="77777777" w:rsidR="00114228" w:rsidRDefault="00114228" w:rsidP="00E02AA7">
      <w:pPr>
        <w:rPr>
          <w:rFonts w:ascii="Calibri" w:hAnsi="Calibri" w:cs="Calibri"/>
          <w:sz w:val="22"/>
        </w:rPr>
      </w:pPr>
    </w:p>
    <w:p w14:paraId="1E84F6A9" w14:textId="77777777" w:rsidR="00E02AA7" w:rsidRPr="00B96081" w:rsidRDefault="00E02AA7" w:rsidP="00E02AA7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Name of nominee__________________________________________________________________________</w:t>
      </w:r>
      <w:r w:rsidR="007E0724" w:rsidRPr="00B96081">
        <w:rPr>
          <w:rFonts w:ascii="Calibri" w:hAnsi="Calibri" w:cs="Calibri"/>
          <w:sz w:val="22"/>
        </w:rPr>
        <w:t>___</w:t>
      </w:r>
    </w:p>
    <w:p w14:paraId="6DF7714E" w14:textId="77777777" w:rsidR="00E02AA7" w:rsidRPr="00B96081" w:rsidRDefault="00E02AA7" w:rsidP="00E02AA7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Title of nominee__________________________________________________________________________</w:t>
      </w:r>
      <w:r w:rsidR="007E0724" w:rsidRPr="00B96081">
        <w:rPr>
          <w:rFonts w:ascii="Calibri" w:hAnsi="Calibri" w:cs="Calibri"/>
          <w:sz w:val="22"/>
        </w:rPr>
        <w:t>____</w:t>
      </w:r>
    </w:p>
    <w:p w14:paraId="48C2BB37" w14:textId="77777777" w:rsidR="00E02AA7" w:rsidRPr="00B96081" w:rsidRDefault="00E02AA7" w:rsidP="00E02AA7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Hospital/Organization_______________________________________________________________</w:t>
      </w:r>
      <w:r w:rsidR="003F0DF2" w:rsidRPr="00B96081">
        <w:rPr>
          <w:rFonts w:ascii="Calibri" w:hAnsi="Calibri" w:cs="Calibri"/>
          <w:sz w:val="22"/>
        </w:rPr>
        <w:t>_</w:t>
      </w:r>
      <w:r w:rsidR="007E0724" w:rsidRPr="00B96081">
        <w:rPr>
          <w:rFonts w:ascii="Calibri" w:hAnsi="Calibri" w:cs="Calibri"/>
          <w:sz w:val="22"/>
        </w:rPr>
        <w:t>_________</w:t>
      </w:r>
    </w:p>
    <w:p w14:paraId="71950CD0" w14:textId="77777777" w:rsidR="00E02AA7" w:rsidRPr="00B96081" w:rsidRDefault="00E02AA7" w:rsidP="00E02AA7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Address_______________________________________________________________________</w:t>
      </w:r>
      <w:r w:rsidR="003F0DF2" w:rsidRPr="00B96081">
        <w:rPr>
          <w:rFonts w:ascii="Calibri" w:hAnsi="Calibri" w:cs="Calibri"/>
          <w:sz w:val="22"/>
        </w:rPr>
        <w:t>___</w:t>
      </w:r>
      <w:r w:rsidR="007E0724" w:rsidRPr="00B96081">
        <w:rPr>
          <w:rFonts w:ascii="Calibri" w:hAnsi="Calibri" w:cs="Calibri"/>
          <w:sz w:val="22"/>
        </w:rPr>
        <w:t>__________</w:t>
      </w:r>
    </w:p>
    <w:p w14:paraId="7E196D9D" w14:textId="77777777" w:rsidR="00E02AA7" w:rsidRPr="00B96081" w:rsidRDefault="00E02AA7" w:rsidP="00E02AA7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Years in present position______________________________________________________________________</w:t>
      </w:r>
    </w:p>
    <w:p w14:paraId="308F0929" w14:textId="77777777" w:rsidR="00E02AA7" w:rsidRPr="00B96081" w:rsidRDefault="00E02AA7" w:rsidP="00D53C21">
      <w:pPr>
        <w:spacing w:after="0"/>
        <w:rPr>
          <w:rFonts w:ascii="Calibri" w:hAnsi="Calibri" w:cs="Calibri"/>
          <w:sz w:val="20"/>
          <w:szCs w:val="20"/>
        </w:rPr>
      </w:pPr>
    </w:p>
    <w:p w14:paraId="7A5F3DBC" w14:textId="0ACE2483" w:rsidR="00AF5BBB" w:rsidRPr="00B96081" w:rsidRDefault="00E02AA7" w:rsidP="00E02AA7">
      <w:pPr>
        <w:rPr>
          <w:rFonts w:ascii="Calibri" w:hAnsi="Calibri" w:cs="Calibri"/>
          <w:b/>
          <w:sz w:val="22"/>
        </w:rPr>
      </w:pPr>
      <w:r w:rsidRPr="00B96081">
        <w:rPr>
          <w:rFonts w:ascii="Calibri" w:hAnsi="Calibri" w:cs="Calibri"/>
          <w:b/>
          <w:sz w:val="22"/>
        </w:rPr>
        <w:t xml:space="preserve">Nominations must be in the form of a letter to </w:t>
      </w:r>
      <w:r w:rsidR="003F0DF2" w:rsidRPr="00B96081">
        <w:rPr>
          <w:rFonts w:ascii="Calibri" w:hAnsi="Calibri" w:cs="Calibri"/>
          <w:b/>
          <w:sz w:val="22"/>
        </w:rPr>
        <w:t xml:space="preserve">Awards Chair </w:t>
      </w:r>
      <w:r w:rsidR="007A4D61" w:rsidRPr="007A4D61">
        <w:rPr>
          <w:rFonts w:ascii="Calibri" w:hAnsi="Calibri" w:cs="Calibri"/>
          <w:b/>
          <w:sz w:val="22"/>
        </w:rPr>
        <w:t>Carol Dozier</w:t>
      </w:r>
    </w:p>
    <w:p w14:paraId="32D05F51" w14:textId="77777777" w:rsidR="00E02AA7" w:rsidRPr="00B96081" w:rsidRDefault="00E02AA7" w:rsidP="00E02AA7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 xml:space="preserve">The letter should be accompanied with background material that details the significant contributions of the </w:t>
      </w:r>
      <w:r w:rsidR="00CD0301">
        <w:rPr>
          <w:rFonts w:ascii="Calibri" w:hAnsi="Calibri" w:cs="Calibri"/>
          <w:sz w:val="22"/>
        </w:rPr>
        <w:br/>
      </w:r>
      <w:r w:rsidRPr="00B96081">
        <w:rPr>
          <w:rFonts w:ascii="Calibri" w:hAnsi="Calibri" w:cs="Calibri"/>
          <w:sz w:val="22"/>
        </w:rPr>
        <w:t>nominee to hospitals and/or health care. Supportive and clarifying information may be included.</w:t>
      </w:r>
    </w:p>
    <w:p w14:paraId="7EE57060" w14:textId="77777777" w:rsidR="00E02AA7" w:rsidRPr="00B96081" w:rsidRDefault="00E02AA7" w:rsidP="00D53C21">
      <w:pPr>
        <w:spacing w:after="0"/>
        <w:rPr>
          <w:rFonts w:ascii="Calibri" w:hAnsi="Calibri" w:cs="Calibri"/>
          <w:sz w:val="22"/>
        </w:rPr>
      </w:pPr>
    </w:p>
    <w:p w14:paraId="43151DCB" w14:textId="77777777" w:rsidR="003F0DF2" w:rsidRPr="00B96081" w:rsidRDefault="00E02AA7" w:rsidP="00E02AA7">
      <w:pPr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Nominated b</w:t>
      </w:r>
      <w:r w:rsidR="007E0724" w:rsidRPr="00B96081">
        <w:rPr>
          <w:rFonts w:ascii="Calibri" w:hAnsi="Calibri" w:cs="Calibri"/>
          <w:sz w:val="22"/>
        </w:rPr>
        <w:t>y_______________________________________________________________________________</w:t>
      </w:r>
      <w:r w:rsidRPr="00B96081">
        <w:rPr>
          <w:rFonts w:ascii="Calibri" w:hAnsi="Calibri" w:cs="Calibri"/>
          <w:sz w:val="22"/>
        </w:rPr>
        <w:br/>
      </w:r>
      <w:r w:rsidRPr="00B96081">
        <w:rPr>
          <w:rFonts w:ascii="Calibri" w:hAnsi="Calibri" w:cs="Calibri"/>
          <w:sz w:val="22"/>
        </w:rPr>
        <w:br/>
        <w:t>Title________________________________________________________________________</w:t>
      </w:r>
      <w:r w:rsidR="003F0DF2" w:rsidRPr="00B96081">
        <w:rPr>
          <w:rFonts w:ascii="Calibri" w:hAnsi="Calibri" w:cs="Calibri"/>
          <w:sz w:val="22"/>
        </w:rPr>
        <w:t>____</w:t>
      </w:r>
      <w:r w:rsidR="00D53C21" w:rsidRPr="00B96081">
        <w:rPr>
          <w:rFonts w:ascii="Calibri" w:hAnsi="Calibri" w:cs="Calibri"/>
          <w:sz w:val="22"/>
        </w:rPr>
        <w:t>___________</w:t>
      </w:r>
      <w:r w:rsidRPr="00B96081">
        <w:rPr>
          <w:rFonts w:ascii="Calibri" w:hAnsi="Calibri" w:cs="Calibri"/>
          <w:sz w:val="22"/>
        </w:rPr>
        <w:br/>
      </w:r>
      <w:r w:rsidRPr="00B96081">
        <w:rPr>
          <w:rFonts w:ascii="Calibri" w:hAnsi="Calibri" w:cs="Calibri"/>
          <w:sz w:val="22"/>
        </w:rPr>
        <w:br/>
        <w:t>Address_________________________________________________________________________</w:t>
      </w:r>
      <w:r w:rsidR="003F0DF2" w:rsidRPr="00B96081">
        <w:rPr>
          <w:rFonts w:ascii="Calibri" w:hAnsi="Calibri" w:cs="Calibri"/>
          <w:sz w:val="22"/>
        </w:rPr>
        <w:t>_</w:t>
      </w:r>
      <w:r w:rsidR="00D53C21" w:rsidRPr="00D53C21">
        <w:rPr>
          <w:rFonts w:ascii="Calibri" w:hAnsi="Calibri" w:cs="Calibri"/>
          <w:sz w:val="22"/>
        </w:rPr>
        <w:t>__________</w:t>
      </w:r>
      <w:r w:rsidRPr="00B96081">
        <w:rPr>
          <w:rFonts w:ascii="Calibri" w:hAnsi="Calibri" w:cs="Calibri"/>
          <w:sz w:val="22"/>
        </w:rPr>
        <w:br/>
      </w:r>
      <w:r w:rsidRPr="00B96081">
        <w:rPr>
          <w:rFonts w:ascii="Calibri" w:hAnsi="Calibri" w:cs="Calibri"/>
          <w:sz w:val="22"/>
        </w:rPr>
        <w:br/>
        <w:t>________________________________________________________________________________</w:t>
      </w:r>
      <w:r w:rsidR="00D53C21" w:rsidRPr="00D53C21">
        <w:rPr>
          <w:rFonts w:ascii="Calibri" w:hAnsi="Calibri" w:cs="Calibri"/>
          <w:sz w:val="22"/>
        </w:rPr>
        <w:t>__________</w:t>
      </w:r>
      <w:r w:rsidRPr="00B96081">
        <w:rPr>
          <w:rFonts w:ascii="Calibri" w:hAnsi="Calibri" w:cs="Calibri"/>
          <w:sz w:val="22"/>
        </w:rPr>
        <w:br/>
      </w:r>
      <w:r w:rsidRPr="00B96081">
        <w:rPr>
          <w:rFonts w:ascii="Calibri" w:hAnsi="Calibri" w:cs="Calibri"/>
          <w:sz w:val="22"/>
        </w:rPr>
        <w:br/>
        <w:t>Email____________________________________________________________________________</w:t>
      </w:r>
      <w:r w:rsidR="00D53C21" w:rsidRPr="00D53C21">
        <w:rPr>
          <w:rFonts w:ascii="Calibri" w:hAnsi="Calibri" w:cs="Calibri"/>
          <w:sz w:val="22"/>
        </w:rPr>
        <w:t>_________</w:t>
      </w:r>
      <w:r w:rsidR="007E0724">
        <w:rPr>
          <w:rFonts w:ascii="Calibri" w:hAnsi="Calibri" w:cs="Calibri"/>
          <w:sz w:val="22"/>
        </w:rPr>
        <w:t>_</w:t>
      </w:r>
    </w:p>
    <w:p w14:paraId="1C24C599" w14:textId="77777777" w:rsidR="00E02AA7" w:rsidRPr="00B96081" w:rsidRDefault="00E02AA7" w:rsidP="00D53C21">
      <w:pPr>
        <w:spacing w:before="240"/>
        <w:rPr>
          <w:rFonts w:ascii="Calibri" w:hAnsi="Calibri" w:cs="Calibri"/>
          <w:sz w:val="22"/>
        </w:rPr>
      </w:pPr>
      <w:r w:rsidRPr="00B96081">
        <w:rPr>
          <w:rFonts w:ascii="Calibri" w:hAnsi="Calibri" w:cs="Calibri"/>
          <w:sz w:val="22"/>
        </w:rPr>
        <w:t>Phone number ________________</w:t>
      </w:r>
      <w:r w:rsidR="003F0DF2" w:rsidRPr="00B96081">
        <w:rPr>
          <w:rFonts w:ascii="Calibri" w:hAnsi="Calibri" w:cs="Calibri"/>
          <w:sz w:val="22"/>
        </w:rPr>
        <w:t>___________________________________________________</w:t>
      </w:r>
      <w:r w:rsidR="00D53C21" w:rsidRPr="00D53C21">
        <w:rPr>
          <w:rFonts w:ascii="Calibri" w:hAnsi="Calibri" w:cs="Calibri"/>
          <w:sz w:val="22"/>
        </w:rPr>
        <w:t>__________</w:t>
      </w:r>
      <w:r w:rsidR="007E0724">
        <w:rPr>
          <w:rFonts w:ascii="Calibri" w:hAnsi="Calibri" w:cs="Calibri"/>
          <w:sz w:val="22"/>
        </w:rPr>
        <w:t>_</w:t>
      </w:r>
    </w:p>
    <w:p w14:paraId="49BD31AF" w14:textId="77777777" w:rsidR="00021AA4" w:rsidRPr="00B96081" w:rsidRDefault="00021AA4" w:rsidP="00021AA4">
      <w:pPr>
        <w:rPr>
          <w:rFonts w:ascii="Calibri" w:hAnsi="Calibri" w:cs="Calibri"/>
          <w:sz w:val="20"/>
          <w:szCs w:val="20"/>
        </w:rPr>
      </w:pPr>
    </w:p>
    <w:sectPr w:rsidR="00021AA4" w:rsidRPr="00B96081" w:rsidSect="001B3519">
      <w:headerReference w:type="default" r:id="rId13"/>
      <w:type w:val="continuous"/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21AAF" w14:textId="77777777" w:rsidR="001B3519" w:rsidRDefault="001B3519" w:rsidP="00C52F0B">
      <w:pPr>
        <w:spacing w:after="0" w:line="240" w:lineRule="auto"/>
      </w:pPr>
      <w:r>
        <w:separator/>
      </w:r>
    </w:p>
  </w:endnote>
  <w:endnote w:type="continuationSeparator" w:id="0">
    <w:p w14:paraId="38B86371" w14:textId="77777777" w:rsidR="001B3519" w:rsidRDefault="001B3519" w:rsidP="00C52F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6DC32" w14:textId="77777777" w:rsidR="001B3519" w:rsidRDefault="001B3519" w:rsidP="00C52F0B">
      <w:pPr>
        <w:spacing w:after="0" w:line="240" w:lineRule="auto"/>
      </w:pPr>
      <w:r>
        <w:separator/>
      </w:r>
    </w:p>
  </w:footnote>
  <w:footnote w:type="continuationSeparator" w:id="0">
    <w:p w14:paraId="032A011A" w14:textId="77777777" w:rsidR="001B3519" w:rsidRDefault="001B3519" w:rsidP="00C52F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55739" w14:textId="35E0B714" w:rsidR="00C52F0B" w:rsidRDefault="00E87F6A" w:rsidP="00926F65">
    <w:pPr>
      <w:pStyle w:val="Header"/>
      <w:jc w:val="right"/>
    </w:pPr>
    <w:r>
      <w:rPr>
        <w:noProof/>
      </w:rPr>
      <w:drawing>
        <wp:inline distT="0" distB="0" distL="0" distR="0" wp14:anchorId="66460F65" wp14:editId="4DFE7524">
          <wp:extent cx="1860550" cy="5778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50" cy="577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5161D"/>
    <w:multiLevelType w:val="hybridMultilevel"/>
    <w:tmpl w:val="13DC1D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14FF2"/>
    <w:multiLevelType w:val="hybridMultilevel"/>
    <w:tmpl w:val="5C267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85AFF"/>
    <w:multiLevelType w:val="hybridMultilevel"/>
    <w:tmpl w:val="415AA73C"/>
    <w:lvl w:ilvl="0" w:tplc="F01268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5526B"/>
    <w:multiLevelType w:val="hybridMultilevel"/>
    <w:tmpl w:val="1C5C6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610539"/>
    <w:multiLevelType w:val="hybridMultilevel"/>
    <w:tmpl w:val="04822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CC5946"/>
    <w:multiLevelType w:val="hybridMultilevel"/>
    <w:tmpl w:val="1526C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76DA7"/>
    <w:multiLevelType w:val="hybridMultilevel"/>
    <w:tmpl w:val="4C18B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B62E07"/>
    <w:multiLevelType w:val="hybridMultilevel"/>
    <w:tmpl w:val="04324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0E0A2F"/>
    <w:multiLevelType w:val="hybridMultilevel"/>
    <w:tmpl w:val="B6B24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1F5E82"/>
    <w:multiLevelType w:val="hybridMultilevel"/>
    <w:tmpl w:val="B6B24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807324">
    <w:abstractNumId w:val="7"/>
  </w:num>
  <w:num w:numId="2" w16cid:durableId="1298996695">
    <w:abstractNumId w:val="1"/>
  </w:num>
  <w:num w:numId="3" w16cid:durableId="1718507990">
    <w:abstractNumId w:val="9"/>
  </w:num>
  <w:num w:numId="4" w16cid:durableId="508565702">
    <w:abstractNumId w:val="0"/>
  </w:num>
  <w:num w:numId="5" w16cid:durableId="334649652">
    <w:abstractNumId w:val="5"/>
  </w:num>
  <w:num w:numId="6" w16cid:durableId="1442801455">
    <w:abstractNumId w:val="8"/>
  </w:num>
  <w:num w:numId="7" w16cid:durableId="1016005949">
    <w:abstractNumId w:val="6"/>
  </w:num>
  <w:num w:numId="8" w16cid:durableId="899824234">
    <w:abstractNumId w:val="2"/>
  </w:num>
  <w:num w:numId="9" w16cid:durableId="997802966">
    <w:abstractNumId w:val="4"/>
  </w:num>
  <w:num w:numId="10" w16cid:durableId="8850289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zMDIzMjYyt7A0NjBS0lEKTi0uzszPAykwqgUAqSrtjywAAAA="/>
  </w:docVars>
  <w:rsids>
    <w:rsidRoot w:val="00876EAD"/>
    <w:rsid w:val="00004243"/>
    <w:rsid w:val="00021AA4"/>
    <w:rsid w:val="0003141E"/>
    <w:rsid w:val="0009628E"/>
    <w:rsid w:val="00105E8C"/>
    <w:rsid w:val="00114228"/>
    <w:rsid w:val="001332BC"/>
    <w:rsid w:val="001A51DD"/>
    <w:rsid w:val="001B3519"/>
    <w:rsid w:val="001B5332"/>
    <w:rsid w:val="0025227D"/>
    <w:rsid w:val="00262442"/>
    <w:rsid w:val="002A098E"/>
    <w:rsid w:val="002B2244"/>
    <w:rsid w:val="002C3A2F"/>
    <w:rsid w:val="002D5972"/>
    <w:rsid w:val="003055E5"/>
    <w:rsid w:val="00361F82"/>
    <w:rsid w:val="00366CA5"/>
    <w:rsid w:val="003A50AC"/>
    <w:rsid w:val="003E6FBC"/>
    <w:rsid w:val="003F0DF2"/>
    <w:rsid w:val="004002D9"/>
    <w:rsid w:val="0041034E"/>
    <w:rsid w:val="00436346"/>
    <w:rsid w:val="00456DB5"/>
    <w:rsid w:val="00480F75"/>
    <w:rsid w:val="004A31AC"/>
    <w:rsid w:val="004D5B73"/>
    <w:rsid w:val="004E1C06"/>
    <w:rsid w:val="004E65B3"/>
    <w:rsid w:val="004F48CC"/>
    <w:rsid w:val="005152E8"/>
    <w:rsid w:val="00542E09"/>
    <w:rsid w:val="005641C7"/>
    <w:rsid w:val="0057175E"/>
    <w:rsid w:val="005747F7"/>
    <w:rsid w:val="005F5E1B"/>
    <w:rsid w:val="006605DE"/>
    <w:rsid w:val="00683239"/>
    <w:rsid w:val="006A5642"/>
    <w:rsid w:val="006C63B9"/>
    <w:rsid w:val="00780DFF"/>
    <w:rsid w:val="007A0C64"/>
    <w:rsid w:val="007A4D61"/>
    <w:rsid w:val="007A4E53"/>
    <w:rsid w:val="007E0724"/>
    <w:rsid w:val="007F2111"/>
    <w:rsid w:val="00801B84"/>
    <w:rsid w:val="00810A4A"/>
    <w:rsid w:val="00855964"/>
    <w:rsid w:val="008706AA"/>
    <w:rsid w:val="008721BE"/>
    <w:rsid w:val="00876EAD"/>
    <w:rsid w:val="008A6C68"/>
    <w:rsid w:val="008D1D83"/>
    <w:rsid w:val="008E4EB6"/>
    <w:rsid w:val="008E63C4"/>
    <w:rsid w:val="00926F65"/>
    <w:rsid w:val="009451A9"/>
    <w:rsid w:val="00994F9C"/>
    <w:rsid w:val="009C7198"/>
    <w:rsid w:val="00A07F8A"/>
    <w:rsid w:val="00A6535F"/>
    <w:rsid w:val="00AF5088"/>
    <w:rsid w:val="00AF5BBB"/>
    <w:rsid w:val="00B109F1"/>
    <w:rsid w:val="00B13044"/>
    <w:rsid w:val="00B14A5A"/>
    <w:rsid w:val="00B34041"/>
    <w:rsid w:val="00B72D95"/>
    <w:rsid w:val="00B96081"/>
    <w:rsid w:val="00BC76E9"/>
    <w:rsid w:val="00C235FC"/>
    <w:rsid w:val="00C30A97"/>
    <w:rsid w:val="00C52F0B"/>
    <w:rsid w:val="00C93F93"/>
    <w:rsid w:val="00C97FE1"/>
    <w:rsid w:val="00CD0301"/>
    <w:rsid w:val="00CE70C7"/>
    <w:rsid w:val="00CF74D7"/>
    <w:rsid w:val="00D157AC"/>
    <w:rsid w:val="00D2288A"/>
    <w:rsid w:val="00D53C21"/>
    <w:rsid w:val="00D56515"/>
    <w:rsid w:val="00D66FA8"/>
    <w:rsid w:val="00D80871"/>
    <w:rsid w:val="00DB7534"/>
    <w:rsid w:val="00DD1A06"/>
    <w:rsid w:val="00DE3613"/>
    <w:rsid w:val="00E01460"/>
    <w:rsid w:val="00E02AA7"/>
    <w:rsid w:val="00E245EA"/>
    <w:rsid w:val="00E87F6A"/>
    <w:rsid w:val="00EF36F0"/>
    <w:rsid w:val="00EF7985"/>
    <w:rsid w:val="00F07A9C"/>
    <w:rsid w:val="00F1181A"/>
    <w:rsid w:val="00F21B4B"/>
    <w:rsid w:val="00F23AB4"/>
    <w:rsid w:val="00F80BB4"/>
    <w:rsid w:val="00F85866"/>
    <w:rsid w:val="00FA2F1F"/>
    <w:rsid w:val="00FF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0C519"/>
  <w15:chartTrackingRefBased/>
  <w15:docId w15:val="{41FE50C4-4DF0-4539-A645-BF4BFB36C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FBC"/>
    <w:pPr>
      <w:spacing w:after="200" w:line="276" w:lineRule="auto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1181A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="Times New Roman"/>
      <w:kern w:val="24"/>
      <w:szCs w:val="24"/>
    </w:rPr>
  </w:style>
  <w:style w:type="paragraph" w:styleId="ListParagraph">
    <w:name w:val="List Paragraph"/>
    <w:basedOn w:val="Normal"/>
    <w:uiPriority w:val="34"/>
    <w:qFormat/>
    <w:rsid w:val="00D66F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6C6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A6C68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4E65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5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65B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5B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65B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52F0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52F0B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C52F0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52F0B"/>
    <w:rPr>
      <w:sz w:val="24"/>
      <w:szCs w:val="22"/>
    </w:rPr>
  </w:style>
  <w:style w:type="character" w:styleId="Hyperlink">
    <w:name w:val="Hyperlink"/>
    <w:uiPriority w:val="99"/>
    <w:unhideWhenUsed/>
    <w:rsid w:val="00114228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14228"/>
    <w:rPr>
      <w:color w:val="605E5C"/>
      <w:shd w:val="clear" w:color="auto" w:fill="E1DFDD"/>
    </w:rPr>
  </w:style>
  <w:style w:type="paragraph" w:customStyle="1" w:styleId="Default">
    <w:name w:val="Default"/>
    <w:rsid w:val="00004243"/>
    <w:pPr>
      <w:autoSpaceDE w:val="0"/>
      <w:autoSpaceDN w:val="0"/>
      <w:adjustRightInd w:val="0"/>
    </w:pPr>
    <w:rPr>
      <w:rFonts w:ascii="Arial Black" w:hAnsi="Arial Black" w:cs="Arial Blac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kelly@IHAconnec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kelly@IHAconnect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ED38E8907979844EB2B513A9FA26B2C7" ma:contentTypeVersion="1" ma:contentTypeDescription="Upload an image." ma:contentTypeScope="" ma:versionID="b57d36898a99690b5103c91c9e5d39fe">
  <xsd:schema xmlns:xsd="http://www.w3.org/2001/XMLSchema" xmlns:xs="http://www.w3.org/2001/XMLSchema" xmlns:p="http://schemas.microsoft.com/office/2006/metadata/properties" xmlns:ns1="http://schemas.microsoft.com/sharepoint/v3" xmlns:ns2="A6485680-0F60-498E-BAD9-AAE3267836DF" xmlns:ns3="http://schemas.microsoft.com/sharepoint/v3/fields" targetNamespace="http://schemas.microsoft.com/office/2006/metadata/properties" ma:root="true" ma:fieldsID="69b7ef7aa1e9aea01ca64e359bad852a" ns1:_="" ns2:_="" ns3:_="">
    <xsd:import namespace="http://schemas.microsoft.com/sharepoint/v3"/>
    <xsd:import namespace="A6485680-0F60-498E-BAD9-AAE3267836DF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485680-0F60-498E-BAD9-AAE3267836DF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ImageCreateDate xmlns="A6485680-0F60-498E-BAD9-AAE3267836DF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E93CB67A-3A8F-4F73-8736-8165BD1AAF85}"/>
</file>

<file path=customXml/itemProps2.xml><?xml version="1.0" encoding="utf-8"?>
<ds:datastoreItem xmlns:ds="http://schemas.openxmlformats.org/officeDocument/2006/customXml" ds:itemID="{22C134D9-01E7-475D-8533-2B11B67B8C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5F8F5E-491F-4EA4-9415-0B6335008A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2D6465C-9BF9-4301-91E7-9F2CF96DA8D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Links>
    <vt:vector size="12" baseType="variant">
      <vt:variant>
        <vt:i4>3801090</vt:i4>
      </vt:variant>
      <vt:variant>
        <vt:i4>3</vt:i4>
      </vt:variant>
      <vt:variant>
        <vt:i4>0</vt:i4>
      </vt:variant>
      <vt:variant>
        <vt:i4>5</vt:i4>
      </vt:variant>
      <vt:variant>
        <vt:lpwstr>mailto:mkelly@IHAconnect.org</vt:lpwstr>
      </vt:variant>
      <vt:variant>
        <vt:lpwstr/>
      </vt:variant>
      <vt:variant>
        <vt:i4>3801090</vt:i4>
      </vt:variant>
      <vt:variant>
        <vt:i4>0</vt:i4>
      </vt:variant>
      <vt:variant>
        <vt:i4>0</vt:i4>
      </vt:variant>
      <vt:variant>
        <vt:i4>5</vt:i4>
      </vt:variant>
      <vt:variant>
        <vt:lpwstr>mailto:mkelly@IHAconnec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 Pitz</dc:creator>
  <cp:keywords/>
  <dc:description/>
  <cp:lastModifiedBy>Molly Kelly</cp:lastModifiedBy>
  <cp:revision>3</cp:revision>
  <cp:lastPrinted>2024-02-19T20:14:00Z</cp:lastPrinted>
  <dcterms:created xsi:type="dcterms:W3CDTF">2024-02-19T20:14:00Z</dcterms:created>
  <dcterms:modified xsi:type="dcterms:W3CDTF">2024-03-18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ED38E8907979844EB2B513A9FA26B2C7</vt:lpwstr>
  </property>
</Properties>
</file>